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9519A" w14:textId="23F08729" w:rsidR="004D339B" w:rsidRDefault="004D339B" w:rsidP="004D339B"/>
    <w:p w14:paraId="32C461F0" w14:textId="5A261631" w:rsidR="00810587" w:rsidRDefault="00810587" w:rsidP="004D339B"/>
    <w:p w14:paraId="2859263C" w14:textId="77777777" w:rsidR="0094173C" w:rsidRPr="00D46E5E" w:rsidRDefault="0094173C" w:rsidP="00BF7C4C">
      <w:pPr>
        <w:pStyle w:val="Heading1"/>
        <w:rPr>
          <w:rFonts w:ascii="DINOT" w:hAnsi="DINOT" w:cs="DINOT"/>
        </w:rPr>
      </w:pPr>
    </w:p>
    <w:p w14:paraId="7710ECC3" w14:textId="1475B9B3" w:rsidR="0094173C" w:rsidRPr="00D46E5E" w:rsidRDefault="00E7673C" w:rsidP="00AF1459">
      <w:pPr>
        <w:pStyle w:val="Heading1"/>
        <w:jc w:val="center"/>
        <w:rPr>
          <w:rFonts w:ascii="DINOT" w:hAnsi="DINOT" w:cs="DINOT"/>
        </w:rPr>
      </w:pPr>
      <w:r w:rsidRPr="00D46E5E">
        <w:rPr>
          <w:rFonts w:ascii="DINOT" w:hAnsi="DINOT" w:cs="DINOT"/>
        </w:rPr>
        <w:t>[Academy] at [High School] Joins National Network</w:t>
      </w:r>
    </w:p>
    <w:p w14:paraId="6CB334F6" w14:textId="77777777" w:rsidR="00AF1459" w:rsidRPr="00D46E5E" w:rsidRDefault="00AF1459" w:rsidP="0094173C">
      <w:pPr>
        <w:rPr>
          <w:rFonts w:ascii="DINOT" w:hAnsi="DINOT" w:cs="DINOT"/>
          <w:color w:val="000000"/>
          <w:sz w:val="21"/>
          <w:szCs w:val="21"/>
          <w:shd w:val="clear" w:color="auto" w:fill="FFFFFF"/>
        </w:rPr>
      </w:pPr>
    </w:p>
    <w:p w14:paraId="1DBD3908" w14:textId="3A27CA45" w:rsidR="00AF1459" w:rsidRPr="00AF1459" w:rsidRDefault="00AF1459" w:rsidP="00AF1459">
      <w:pPr>
        <w:jc w:val="center"/>
        <w:rPr>
          <w:rFonts w:ascii="DINOT" w:eastAsia="Calibri" w:hAnsi="DINOT" w:cs="DINOT"/>
          <w:i/>
          <w:sz w:val="19"/>
          <w:szCs w:val="19"/>
        </w:rPr>
      </w:pPr>
      <w:bookmarkStart w:id="0" w:name="_Hlk105760412"/>
      <w:r w:rsidRPr="00AF1459">
        <w:rPr>
          <w:rFonts w:ascii="DINOT" w:eastAsia="Calibri" w:hAnsi="DINOT" w:cs="DINOT"/>
          <w:i/>
          <w:sz w:val="19"/>
          <w:szCs w:val="19"/>
        </w:rPr>
        <w:t xml:space="preserve">NAF’s Newest </w:t>
      </w:r>
      <w:r w:rsidR="005E14C3">
        <w:rPr>
          <w:rFonts w:ascii="DINOT" w:eastAsia="Calibri" w:hAnsi="DINOT" w:cs="DINOT"/>
          <w:i/>
          <w:sz w:val="19"/>
          <w:szCs w:val="19"/>
        </w:rPr>
        <w:t xml:space="preserve">Network </w:t>
      </w:r>
      <w:r w:rsidRPr="00AF1459">
        <w:rPr>
          <w:rFonts w:ascii="DINOT" w:eastAsia="Calibri" w:hAnsi="DINOT" w:cs="DINOT"/>
          <w:i/>
          <w:sz w:val="19"/>
          <w:szCs w:val="19"/>
        </w:rPr>
        <w:t xml:space="preserve">Members Will Be a Part of a </w:t>
      </w:r>
      <w:r w:rsidR="005E14C3">
        <w:rPr>
          <w:rFonts w:ascii="DINOT" w:eastAsia="Calibri" w:hAnsi="DINOT" w:cs="DINOT"/>
          <w:i/>
          <w:sz w:val="19"/>
          <w:szCs w:val="19"/>
        </w:rPr>
        <w:t xml:space="preserve">Transformative </w:t>
      </w:r>
      <w:r w:rsidRPr="00AF1459">
        <w:rPr>
          <w:rFonts w:ascii="DINOT" w:eastAsia="Calibri" w:hAnsi="DINOT" w:cs="DINOT"/>
          <w:i/>
          <w:sz w:val="19"/>
          <w:szCs w:val="19"/>
        </w:rPr>
        <w:t xml:space="preserve">Movement to Ensure That All </w:t>
      </w:r>
    </w:p>
    <w:p w14:paraId="7F41AB1D" w14:textId="77777777" w:rsidR="00AF1459" w:rsidRPr="00AF1459" w:rsidRDefault="00AF1459" w:rsidP="00AF1459">
      <w:pPr>
        <w:jc w:val="center"/>
        <w:rPr>
          <w:rFonts w:ascii="DINOT" w:eastAsia="Calibri" w:hAnsi="DINOT" w:cs="DINOT"/>
          <w:i/>
          <w:sz w:val="19"/>
          <w:szCs w:val="19"/>
        </w:rPr>
      </w:pPr>
      <w:r w:rsidRPr="00AF1459">
        <w:rPr>
          <w:rFonts w:ascii="DINOT" w:eastAsia="Calibri" w:hAnsi="DINOT" w:cs="DINOT"/>
          <w:i/>
          <w:sz w:val="19"/>
          <w:szCs w:val="19"/>
        </w:rPr>
        <w:t xml:space="preserve">High School Students are College, Career, and Future Ready </w:t>
      </w:r>
    </w:p>
    <w:p w14:paraId="5428DB2A" w14:textId="77777777" w:rsidR="00AF1459" w:rsidRPr="00D46E5E" w:rsidRDefault="00AF1459" w:rsidP="0094173C">
      <w:pPr>
        <w:rPr>
          <w:rFonts w:ascii="DINOT" w:hAnsi="DINOT" w:cs="DINOT"/>
          <w:color w:val="000000"/>
          <w:sz w:val="21"/>
          <w:szCs w:val="21"/>
          <w:shd w:val="clear" w:color="auto" w:fill="FFFFFF"/>
        </w:rPr>
      </w:pPr>
    </w:p>
    <w:bookmarkEnd w:id="0"/>
    <w:p w14:paraId="021515E7" w14:textId="0C401C72" w:rsidR="00AF1459" w:rsidRPr="00D46E5E" w:rsidRDefault="00AF1459" w:rsidP="00AF1459">
      <w:pPr>
        <w:rPr>
          <w:rFonts w:ascii="DINOT" w:hAnsi="DINOT" w:cs="DINOT"/>
          <w:u w:val="single"/>
        </w:rPr>
      </w:pPr>
      <w:r w:rsidRPr="008379B7">
        <w:rPr>
          <w:rFonts w:ascii="DINOT" w:hAnsi="DINOT" w:cs="DINOT"/>
        </w:rPr>
        <w:t>[</w:t>
      </w:r>
      <w:r w:rsidRPr="008379B7">
        <w:rPr>
          <w:rFonts w:ascii="DINOT" w:hAnsi="DINOT" w:cs="DINOT"/>
          <w:highlight w:val="yellow"/>
        </w:rPr>
        <w:t>date, location</w:t>
      </w:r>
      <w:r w:rsidRPr="008379B7">
        <w:rPr>
          <w:rFonts w:ascii="DINOT" w:hAnsi="DINOT" w:cs="DINOT"/>
        </w:rPr>
        <w:t xml:space="preserve">] </w:t>
      </w:r>
      <w:r w:rsidRPr="00D46E5E">
        <w:rPr>
          <w:rFonts w:ascii="DINOT" w:hAnsi="DINOT" w:cs="DINOT"/>
        </w:rPr>
        <w:t xml:space="preserve">– </w:t>
      </w:r>
      <w:r w:rsidRPr="008379B7">
        <w:rPr>
          <w:rFonts w:ascii="DINOT" w:hAnsi="DINOT" w:cs="DINOT"/>
        </w:rPr>
        <w:t>[</w:t>
      </w:r>
      <w:r w:rsidRPr="008379B7">
        <w:rPr>
          <w:rFonts w:ascii="DINOT" w:hAnsi="DINOT" w:cs="DINOT"/>
          <w:highlight w:val="yellow"/>
        </w:rPr>
        <w:t xml:space="preserve">name of </w:t>
      </w:r>
      <w:r w:rsidR="008379B7">
        <w:rPr>
          <w:rFonts w:ascii="DINOT" w:hAnsi="DINOT" w:cs="DINOT"/>
          <w:highlight w:val="yellow"/>
        </w:rPr>
        <w:t xml:space="preserve">high </w:t>
      </w:r>
      <w:r w:rsidRPr="008379B7">
        <w:rPr>
          <w:rFonts w:ascii="DINOT" w:hAnsi="DINOT" w:cs="DINOT"/>
          <w:highlight w:val="yellow"/>
        </w:rPr>
        <w:t>school</w:t>
      </w:r>
      <w:r w:rsidRPr="008379B7">
        <w:rPr>
          <w:rFonts w:ascii="DINOT" w:hAnsi="DINOT" w:cs="DINOT"/>
        </w:rPr>
        <w:t xml:space="preserve">] </w:t>
      </w:r>
      <w:r w:rsidRPr="00D46E5E">
        <w:rPr>
          <w:rFonts w:ascii="DINOT" w:hAnsi="DINOT" w:cs="DINOT"/>
        </w:rPr>
        <w:t>has completed [</w:t>
      </w:r>
      <w:r w:rsidRPr="00D46E5E">
        <w:rPr>
          <w:rFonts w:ascii="DINOT" w:hAnsi="DINOT" w:cs="DINOT"/>
          <w:highlight w:val="yellow"/>
        </w:rPr>
        <w:t>NAF’s Year of Planning (YOP) or Fast Track</w:t>
      </w:r>
      <w:r w:rsidRPr="00D46E5E">
        <w:rPr>
          <w:rFonts w:ascii="DINOT" w:hAnsi="DINOT" w:cs="DINOT"/>
        </w:rPr>
        <w:t xml:space="preserve">] program and is ready to open its doors as a NAF </w:t>
      </w:r>
      <w:r w:rsidRPr="00B9606B">
        <w:rPr>
          <w:rFonts w:ascii="DINOT" w:hAnsi="DINOT" w:cs="DINOT"/>
        </w:rPr>
        <w:t>Academy of [</w:t>
      </w:r>
      <w:r w:rsidRPr="00B9606B">
        <w:rPr>
          <w:rFonts w:ascii="DINOT" w:hAnsi="DINOT" w:cs="DINOT"/>
          <w:highlight w:val="yellow"/>
        </w:rPr>
        <w:t>insert career pathway</w:t>
      </w:r>
      <w:r w:rsidRPr="00B9606B">
        <w:rPr>
          <w:rFonts w:ascii="DINOT" w:hAnsi="DINOT" w:cs="DINOT"/>
        </w:rPr>
        <w:t xml:space="preserve">] </w:t>
      </w:r>
      <w:r w:rsidRPr="00D46E5E">
        <w:rPr>
          <w:rFonts w:ascii="DINOT" w:hAnsi="DINOT" w:cs="DINOT"/>
        </w:rPr>
        <w:t>in the [</w:t>
      </w:r>
      <w:r w:rsidRPr="00D46E5E">
        <w:rPr>
          <w:rFonts w:ascii="DINOT" w:hAnsi="DINOT" w:cs="DINOT"/>
          <w:highlight w:val="yellow"/>
        </w:rPr>
        <w:t>fall of 20</w:t>
      </w:r>
      <w:r w:rsidRPr="00D90322">
        <w:rPr>
          <w:rFonts w:ascii="DINOT" w:hAnsi="DINOT" w:cs="DINOT"/>
          <w:highlight w:val="yellow"/>
        </w:rPr>
        <w:t>2</w:t>
      </w:r>
      <w:r w:rsidR="00B23477" w:rsidRPr="00D90322">
        <w:rPr>
          <w:rFonts w:ascii="DINOT" w:hAnsi="DINOT" w:cs="DINOT"/>
          <w:highlight w:val="yellow"/>
        </w:rPr>
        <w:t>3</w:t>
      </w:r>
      <w:r w:rsidRPr="00D46E5E">
        <w:rPr>
          <w:rFonts w:ascii="DINOT" w:hAnsi="DINOT" w:cs="DINOT"/>
        </w:rPr>
        <w:t xml:space="preserve">]. </w:t>
      </w:r>
    </w:p>
    <w:p w14:paraId="7DF5F3E4" w14:textId="77777777" w:rsidR="00AF1459" w:rsidRPr="00782BC5" w:rsidRDefault="00AF1459" w:rsidP="00AF1459">
      <w:pPr>
        <w:rPr>
          <w:rFonts w:ascii="DINOT" w:hAnsi="DINOT" w:cs="DINOT"/>
          <w:u w:val="single"/>
        </w:rPr>
      </w:pPr>
    </w:p>
    <w:p w14:paraId="3983809A" w14:textId="14F353C8" w:rsidR="005E14C3" w:rsidRPr="005E14C3" w:rsidRDefault="00AF1459" w:rsidP="005E14C3">
      <w:pPr>
        <w:pStyle w:val="Default"/>
        <w:rPr>
          <w:rFonts w:ascii="DINOT" w:hAnsi="DINOT" w:cs="DINOT"/>
          <w:sz w:val="22"/>
          <w:szCs w:val="22"/>
        </w:rPr>
      </w:pPr>
      <w:r w:rsidRPr="005E14C3">
        <w:rPr>
          <w:rFonts w:ascii="DINOT" w:hAnsi="DINOT" w:cs="DINOT"/>
          <w:sz w:val="22"/>
          <w:szCs w:val="22"/>
        </w:rPr>
        <w:t xml:space="preserve">The </w:t>
      </w:r>
      <w:r w:rsidRPr="005E14C3">
        <w:rPr>
          <w:rFonts w:ascii="DINOT" w:hAnsi="DINOT" w:cs="DINOT"/>
          <w:sz w:val="22"/>
          <w:szCs w:val="22"/>
          <w:highlight w:val="yellow"/>
        </w:rPr>
        <w:t>(YOP or Fast Track</w:t>
      </w:r>
      <w:r w:rsidRPr="005E14C3">
        <w:rPr>
          <w:rFonts w:ascii="DINOT" w:hAnsi="DINOT" w:cs="DINOT"/>
          <w:sz w:val="22"/>
          <w:szCs w:val="22"/>
        </w:rPr>
        <w:t>) process aligns high school programs and resources to start a career academy successfully. NAF works to ensure all stakeholders develop a lasting relationship with academies and are well-trained and confident in implementing NAF’s</w:t>
      </w:r>
      <w:r w:rsidR="00EA0C6F" w:rsidRPr="005E14C3">
        <w:rPr>
          <w:rFonts w:ascii="DINOT" w:hAnsi="DINOT" w:cs="DINOT"/>
          <w:sz w:val="22"/>
          <w:szCs w:val="22"/>
        </w:rPr>
        <w:t xml:space="preserve"> </w:t>
      </w:r>
      <w:r w:rsidRPr="005E14C3">
        <w:rPr>
          <w:rFonts w:ascii="DINOT" w:hAnsi="DINOT" w:cs="DINOT"/>
          <w:sz w:val="22"/>
          <w:szCs w:val="22"/>
        </w:rPr>
        <w:t xml:space="preserve">design. </w:t>
      </w:r>
    </w:p>
    <w:p w14:paraId="7A27F809" w14:textId="04E95E6E" w:rsidR="005E14C3" w:rsidRPr="005E14C3" w:rsidRDefault="005E14C3" w:rsidP="005E14C3">
      <w:pPr>
        <w:pStyle w:val="Default"/>
        <w:rPr>
          <w:rFonts w:ascii="DINOT" w:hAnsi="DINOT" w:cs="DINOT"/>
        </w:rPr>
      </w:pPr>
      <w:r w:rsidRPr="005E14C3">
        <w:rPr>
          <w:rFonts w:ascii="DINOT" w:hAnsi="DINOT" w:cs="DINOT"/>
          <w:sz w:val="20"/>
          <w:szCs w:val="20"/>
        </w:rPr>
        <w:t xml:space="preserve"> </w:t>
      </w:r>
    </w:p>
    <w:p w14:paraId="5F9A5BC7" w14:textId="6A63785D" w:rsidR="00AF1459" w:rsidRPr="00D46E5E" w:rsidRDefault="00AF1459" w:rsidP="00AF1459">
      <w:pPr>
        <w:rPr>
          <w:rFonts w:ascii="DINOT" w:hAnsi="DINOT" w:cs="DINOT"/>
        </w:rPr>
      </w:pPr>
      <w:r w:rsidRPr="00D46E5E">
        <w:rPr>
          <w:rFonts w:ascii="DINOT" w:hAnsi="DINOT" w:cs="DINOT"/>
        </w:rPr>
        <w:t xml:space="preserve">The process establishes a sustainable foundation for a high-quality academy, creating a shared vision and mission to fulfill the school and community goals and ensure NAF’s standards of practice are in place before an academy opens in its Launch Year. </w:t>
      </w:r>
    </w:p>
    <w:p w14:paraId="3FBFCC11" w14:textId="77777777" w:rsidR="00AF1459" w:rsidRPr="00D46E5E" w:rsidRDefault="00AF1459" w:rsidP="00AF1459">
      <w:pPr>
        <w:rPr>
          <w:rFonts w:ascii="DINOT" w:hAnsi="DINOT" w:cs="DINOT"/>
        </w:rPr>
      </w:pPr>
    </w:p>
    <w:p w14:paraId="3C047BCC" w14:textId="77777777" w:rsidR="00AF1459" w:rsidRPr="00D46E5E" w:rsidRDefault="00AF1459" w:rsidP="00AF1459">
      <w:pPr>
        <w:rPr>
          <w:rFonts w:ascii="DINOT" w:hAnsi="DINOT" w:cs="DINOT"/>
        </w:rPr>
      </w:pPr>
      <w:r w:rsidRPr="00D46E5E">
        <w:rPr>
          <w:rFonts w:ascii="DINOT" w:hAnsi="DINOT" w:cs="DINOT"/>
        </w:rPr>
        <w:t>High schools enrolled in NAF’s [</w:t>
      </w:r>
      <w:r w:rsidRPr="00D46E5E">
        <w:rPr>
          <w:rFonts w:ascii="DINOT" w:hAnsi="DINOT" w:cs="DINOT"/>
          <w:highlight w:val="yellow"/>
        </w:rPr>
        <w:t>YOP or Fast Track</w:t>
      </w:r>
      <w:r w:rsidRPr="00D46E5E">
        <w:rPr>
          <w:rFonts w:ascii="DINOT" w:hAnsi="DINOT" w:cs="DINOT"/>
        </w:rPr>
        <w:t>] program gain access to an assessment process that informs and directs the work of advance program planning and development. NAF provides guided technical assistance, professional development, a full suite of resources, and NAF-developed, industry-validated curriculum to support the academy development process.</w:t>
      </w:r>
    </w:p>
    <w:p w14:paraId="21444636" w14:textId="77777777" w:rsidR="00AF1459" w:rsidRPr="008379B7" w:rsidRDefault="00AF1459" w:rsidP="0094173C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2EE9EA3D" w14:textId="73F71900" w:rsidR="00D46E5E" w:rsidRPr="00D46E5E" w:rsidRDefault="00D46E5E" w:rsidP="00D46E5E">
      <w:pPr>
        <w:rPr>
          <w:rFonts w:ascii="DINOT" w:hAnsi="DINOT" w:cs="DINOT"/>
          <w:b/>
          <w:bCs/>
          <w:color w:val="000000"/>
          <w:szCs w:val="22"/>
          <w:u w:val="single"/>
          <w:shd w:val="clear" w:color="auto" w:fill="FFFFFF"/>
        </w:rPr>
      </w:pPr>
      <w:r w:rsidRPr="00D46E5E">
        <w:rPr>
          <w:rFonts w:ascii="DINOT" w:hAnsi="DINOT" w:cs="DINOT"/>
          <w:b/>
          <w:bCs/>
          <w:color w:val="000000"/>
          <w:szCs w:val="22"/>
          <w:highlight w:val="yellow"/>
          <w:u w:val="single"/>
          <w:shd w:val="clear" w:color="auto" w:fill="FFFFFF"/>
        </w:rPr>
        <w:t xml:space="preserve">**Please see below for </w:t>
      </w:r>
      <w:r w:rsidR="008379B7" w:rsidRPr="008379B7">
        <w:rPr>
          <w:rFonts w:ascii="DINOT" w:hAnsi="DINOT" w:cs="DINOT"/>
          <w:b/>
          <w:bCs/>
          <w:color w:val="000000"/>
          <w:szCs w:val="22"/>
          <w:highlight w:val="yellow"/>
          <w:u w:val="single"/>
          <w:shd w:val="clear" w:color="auto" w:fill="FFFFFF"/>
        </w:rPr>
        <w:t xml:space="preserve">career </w:t>
      </w:r>
      <w:r w:rsidRPr="00D46E5E">
        <w:rPr>
          <w:rFonts w:ascii="DINOT" w:hAnsi="DINOT" w:cs="DINOT"/>
          <w:b/>
          <w:bCs/>
          <w:color w:val="000000"/>
          <w:szCs w:val="22"/>
          <w:highlight w:val="yellow"/>
          <w:u w:val="single"/>
          <w:shd w:val="clear" w:color="auto" w:fill="FFFFFF"/>
        </w:rPr>
        <w:t>pathway descriptions and insert the appropriate one (or more) based on your high school.</w:t>
      </w:r>
    </w:p>
    <w:p w14:paraId="5ECBF309" w14:textId="77777777" w:rsidR="00D46E5E" w:rsidRPr="00D46E5E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5137880B" w14:textId="73291218" w:rsidR="00D46E5E" w:rsidRPr="0053027F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  <w:r w:rsidRPr="0053027F">
        <w:rPr>
          <w:rFonts w:ascii="DINOT" w:hAnsi="DINOT" w:cs="DINOT"/>
          <w:color w:val="000000"/>
          <w:szCs w:val="22"/>
          <w:shd w:val="clear" w:color="auto" w:fill="FFFFFF"/>
        </w:rPr>
        <w:t xml:space="preserve">The </w:t>
      </w:r>
      <w:r w:rsidRPr="0053027F">
        <w:rPr>
          <w:rFonts w:ascii="DINOT" w:hAnsi="DINOT" w:cs="DINOT"/>
          <w:b/>
          <w:bCs/>
          <w:color w:val="000000"/>
          <w:szCs w:val="22"/>
          <w:shd w:val="clear" w:color="auto" w:fill="FFFFFF"/>
        </w:rPr>
        <w:t>Academy of Engineering</w:t>
      </w:r>
      <w:r w:rsidRPr="0053027F">
        <w:rPr>
          <w:rFonts w:ascii="DINOT" w:hAnsi="DINOT" w:cs="DINOT"/>
          <w:color w:val="000000"/>
          <w:szCs w:val="22"/>
          <w:shd w:val="clear" w:color="auto" w:fill="FFFFFF"/>
        </w:rPr>
        <w:t xml:space="preserve"> curriculum </w:t>
      </w:r>
      <w:r w:rsidR="0053027F" w:rsidRPr="0053027F">
        <w:rPr>
          <w:rFonts w:ascii="DINOT" w:hAnsi="DINOT" w:cs="DINOT"/>
          <w:color w:val="000000"/>
          <w:szCs w:val="22"/>
          <w:shd w:val="clear" w:color="auto" w:fill="FFFFFF"/>
        </w:rPr>
        <w:t xml:space="preserve">includes </w:t>
      </w:r>
      <w:r w:rsidR="00F93F12">
        <w:rPr>
          <w:rStyle w:val="markedcontent"/>
          <w:rFonts w:ascii="DINOT" w:hAnsi="DINOT" w:cs="DINOT"/>
        </w:rPr>
        <w:t>a</w:t>
      </w:r>
      <w:r w:rsidR="0053027F" w:rsidRPr="00F50BB8">
        <w:rPr>
          <w:rStyle w:val="markedcontent"/>
          <w:rFonts w:ascii="DINOT" w:hAnsi="DINOT" w:cs="DINOT"/>
        </w:rPr>
        <w:t>uthentic learning projects that address real-world issues in</w:t>
      </w:r>
      <w:r w:rsidR="00F50BB8">
        <w:rPr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partnership with career experts, including Engineering Expeditions,</w:t>
      </w:r>
      <w:r w:rsidR="0053027F" w:rsidRPr="00F50BB8">
        <w:rPr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Tech Expeditions, and National Engineers Week challenges</w:t>
      </w:r>
      <w:r w:rsidR="0053027F" w:rsidRPr="00F50BB8">
        <w:rPr>
          <w:rFonts w:ascii="DINOT" w:hAnsi="DINOT" w:cs="DINOT"/>
        </w:rPr>
        <w:t xml:space="preserve">. Also offered are </w:t>
      </w:r>
      <w:r w:rsidR="0053027F" w:rsidRPr="00F50BB8">
        <w:rPr>
          <w:rStyle w:val="markedcontent"/>
          <w:rFonts w:ascii="DINOT" w:hAnsi="DINOT" w:cs="DINOT"/>
        </w:rPr>
        <w:t>on-demand resources from national institutions</w:t>
      </w:r>
      <w:r w:rsidR="00095D7F">
        <w:rPr>
          <w:rStyle w:val="markedcontent"/>
          <w:rFonts w:ascii="DINOT" w:hAnsi="DINOT" w:cs="DINOT"/>
        </w:rPr>
        <w:t>,</w:t>
      </w:r>
      <w:r w:rsidR="0053027F" w:rsidRPr="00F50BB8">
        <w:rPr>
          <w:rStyle w:val="markedcontent"/>
          <w:rFonts w:ascii="DINOT" w:hAnsi="DINOT" w:cs="DINOT"/>
        </w:rPr>
        <w:t xml:space="preserve"> such as Code.org and Prologis Essential partners supporting NAF’s Academy of</w:t>
      </w:r>
      <w:r w:rsidR="0053027F" w:rsidRPr="00F50BB8">
        <w:rPr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Engineering curriculum</w:t>
      </w:r>
      <w:r w:rsidR="00095D7F">
        <w:rPr>
          <w:rStyle w:val="markedcontent"/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include PLTW, Code.org, CYBER.org, Raytheon</w:t>
      </w:r>
      <w:r w:rsidR="0053027F" w:rsidRPr="00F50BB8">
        <w:rPr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 xml:space="preserve">Technologies, </w:t>
      </w:r>
      <w:proofErr w:type="spellStart"/>
      <w:r w:rsidR="0053027F" w:rsidRPr="00F50BB8">
        <w:rPr>
          <w:rStyle w:val="markedcontent"/>
          <w:rFonts w:ascii="DINOT" w:hAnsi="DINOT" w:cs="DINOT"/>
        </w:rPr>
        <w:t>DiscoverE</w:t>
      </w:r>
      <w:proofErr w:type="spellEnd"/>
      <w:r w:rsidR="0053027F" w:rsidRPr="00F50BB8">
        <w:rPr>
          <w:rStyle w:val="markedcontent"/>
          <w:rFonts w:ascii="DINOT" w:hAnsi="DINOT" w:cs="DINOT"/>
        </w:rPr>
        <w:t xml:space="preserve"> (Discover Engineering), Grow with Google,</w:t>
      </w:r>
      <w:r w:rsidR="00F93F12">
        <w:rPr>
          <w:rStyle w:val="markedcontent"/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Verizon, and the Society of Hispanic Professional Engineers (SHPE).</w:t>
      </w:r>
      <w:r w:rsidRPr="0053027F">
        <w:rPr>
          <w:rFonts w:ascii="DINOT" w:hAnsi="DINOT" w:cs="DINOT"/>
          <w:color w:val="000000"/>
          <w:szCs w:val="22"/>
          <w:shd w:val="clear" w:color="auto" w:fill="FFFFFF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>NAF endorses engineering curricula by Project Lead the Way</w:t>
      </w:r>
      <w:r w:rsidR="0053027F" w:rsidRPr="00F50BB8">
        <w:rPr>
          <w:rFonts w:ascii="DINOT" w:hAnsi="DINOT" w:cs="DINOT"/>
        </w:rPr>
        <w:t xml:space="preserve"> </w:t>
      </w:r>
      <w:r w:rsidR="0053027F" w:rsidRPr="00F50BB8">
        <w:rPr>
          <w:rStyle w:val="markedcontent"/>
          <w:rFonts w:ascii="DINOT" w:hAnsi="DINOT" w:cs="DINOT"/>
        </w:rPr>
        <w:t xml:space="preserve">(PLTW), STEM 101, Paxton/Patterson, and </w:t>
      </w:r>
      <w:proofErr w:type="spellStart"/>
      <w:r w:rsidR="0053027F" w:rsidRPr="00F50BB8">
        <w:rPr>
          <w:rStyle w:val="markedcontent"/>
          <w:rFonts w:ascii="DINOT" w:hAnsi="DINOT" w:cs="DINOT"/>
        </w:rPr>
        <w:t>Intelitek</w:t>
      </w:r>
      <w:proofErr w:type="spellEnd"/>
      <w:r w:rsidR="0053027F" w:rsidRPr="00F50BB8">
        <w:rPr>
          <w:rStyle w:val="markedcontent"/>
          <w:rFonts w:ascii="DINOT" w:hAnsi="DINOT" w:cs="DINOT"/>
        </w:rPr>
        <w:t xml:space="preserve">. </w:t>
      </w:r>
    </w:p>
    <w:p w14:paraId="5A6AFDCA" w14:textId="77777777" w:rsidR="00D46E5E" w:rsidRPr="00D46E5E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55970885" w14:textId="095DEDFF" w:rsidR="00D46E5E" w:rsidRPr="00F50BB8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  <w:r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The </w:t>
      </w:r>
      <w:r w:rsidRPr="00F50BB8">
        <w:rPr>
          <w:rFonts w:ascii="DINOT" w:hAnsi="DINOT" w:cs="DINOT"/>
          <w:b/>
          <w:bCs/>
          <w:color w:val="000000"/>
          <w:szCs w:val="22"/>
          <w:shd w:val="clear" w:color="auto" w:fill="FFFFFF"/>
        </w:rPr>
        <w:t>Academy of Finance</w:t>
      </w:r>
      <w:r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 curriculum </w:t>
      </w:r>
      <w:r w:rsidR="00F50BB8"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includes </w:t>
      </w:r>
      <w:r w:rsidR="00F50BB8" w:rsidRPr="00F50BB8">
        <w:rPr>
          <w:rStyle w:val="markedcontent"/>
          <w:rFonts w:ascii="DINOT" w:hAnsi="DINOT" w:cs="DINOT"/>
        </w:rPr>
        <w:t xml:space="preserve">courses in Finance, Accounting, Entrepreneurship, and Insurance </w:t>
      </w:r>
      <w:r w:rsidR="00F93F12">
        <w:rPr>
          <w:rStyle w:val="markedcontent"/>
          <w:rFonts w:ascii="DINOT" w:hAnsi="DINOT" w:cs="DINOT"/>
        </w:rPr>
        <w:t>a</w:t>
      </w:r>
      <w:r w:rsidR="00F50BB8" w:rsidRPr="00F50BB8">
        <w:rPr>
          <w:rStyle w:val="markedcontent"/>
          <w:rFonts w:ascii="DINOT" w:hAnsi="DINOT" w:cs="DINOT"/>
        </w:rPr>
        <w:t>uthentic learning projects that address real-world issues in partnership with career</w:t>
      </w:r>
      <w:r w:rsidR="00F50BB8" w:rsidRPr="00F50BB8">
        <w:rPr>
          <w:rFonts w:ascii="DINOT" w:hAnsi="DINOT" w:cs="DINOT"/>
        </w:rPr>
        <w:br/>
      </w:r>
      <w:r w:rsidR="00F50BB8" w:rsidRPr="00F50BB8">
        <w:rPr>
          <w:rStyle w:val="markedcontent"/>
          <w:rFonts w:ascii="DINOT" w:hAnsi="DINOT" w:cs="DINOT"/>
        </w:rPr>
        <w:t>experts like Finance Expeditions.</w:t>
      </w:r>
      <w:r w:rsidR="00F50BB8" w:rsidRPr="00F50BB8">
        <w:rPr>
          <w:rFonts w:ascii="DINOT" w:hAnsi="DINOT" w:cs="DINOT"/>
        </w:rPr>
        <w:t xml:space="preserve"> Also offered are</w:t>
      </w:r>
      <w:r w:rsidR="00F50BB8" w:rsidRPr="00F50BB8">
        <w:rPr>
          <w:rStyle w:val="markedcontent"/>
          <w:rFonts w:ascii="DINOT" w:hAnsi="DINOT" w:cs="DINOT"/>
        </w:rPr>
        <w:t xml:space="preserve"> on-demand resources from the Council for Economic Education and Next-Gen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 xml:space="preserve">Personal Finance. </w:t>
      </w:r>
      <w:r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Essential partners supporting NAF’s Academy of Finance curriculum include KPMG,</w:t>
      </w:r>
      <w:r w:rsidR="00F50BB8" w:rsidRPr="00F50BB8">
        <w:rPr>
          <w:rFonts w:ascii="DINOT" w:hAnsi="DINOT" w:cs="DINOT"/>
        </w:rPr>
        <w:t xml:space="preserve"> </w:t>
      </w:r>
      <w:proofErr w:type="spellStart"/>
      <w:r w:rsidR="00F50BB8" w:rsidRPr="00F50BB8">
        <w:rPr>
          <w:rStyle w:val="markedcontent"/>
          <w:rFonts w:ascii="DINOT" w:hAnsi="DINOT" w:cs="DINOT"/>
        </w:rPr>
        <w:t>Truist</w:t>
      </w:r>
      <w:proofErr w:type="spellEnd"/>
      <w:r w:rsidR="00F50BB8" w:rsidRPr="00F50BB8">
        <w:rPr>
          <w:rStyle w:val="markedcontent"/>
          <w:rFonts w:ascii="DINOT" w:hAnsi="DINOT" w:cs="DINOT"/>
        </w:rPr>
        <w:t xml:space="preserve"> Bank, Florida International University - College of Business, American Accounting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Association (AAA), Association of International Certified Professional Accountants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(AICPA), Network for Teaching Entrepreneurship (NFTE), and Council for Economic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Education.</w:t>
      </w:r>
    </w:p>
    <w:p w14:paraId="1E2EC3DD" w14:textId="77777777" w:rsidR="00D46E5E" w:rsidRPr="00D46E5E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59BD6987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6ECEC7E5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76852CCA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0669871A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48466DF6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10C68D69" w14:textId="77777777" w:rsidR="00F50BB8" w:rsidRDefault="00F50BB8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0691F941" w14:textId="77777777" w:rsidR="002C1530" w:rsidRDefault="002C1530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1793A691" w14:textId="77777777" w:rsidR="002C1530" w:rsidRDefault="002C1530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031CBE32" w14:textId="5C055F92" w:rsidR="00D46E5E" w:rsidRPr="00F50BB8" w:rsidRDefault="00D46E5E" w:rsidP="00D46E5E">
      <w:pPr>
        <w:rPr>
          <w:rFonts w:ascii="DINOT" w:hAnsi="DINOT" w:cs="DINOT"/>
        </w:rPr>
      </w:pPr>
      <w:r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The </w:t>
      </w:r>
      <w:r w:rsidRPr="00F50BB8">
        <w:rPr>
          <w:rFonts w:ascii="DINOT" w:hAnsi="DINOT" w:cs="DINOT"/>
          <w:b/>
          <w:bCs/>
          <w:color w:val="000000"/>
          <w:szCs w:val="22"/>
          <w:shd w:val="clear" w:color="auto" w:fill="FFFFFF"/>
        </w:rPr>
        <w:t>Academy of Health Sciences</w:t>
      </w:r>
      <w:r w:rsidRPr="00F50BB8">
        <w:rPr>
          <w:rFonts w:ascii="DINOT" w:hAnsi="DINOT" w:cs="DINOT"/>
          <w:color w:val="000000"/>
          <w:szCs w:val="22"/>
          <w:shd w:val="clear" w:color="auto" w:fill="FFFFFF"/>
        </w:rPr>
        <w:t xml:space="preserve"> curriculum </w:t>
      </w:r>
      <w:r w:rsidR="00F50BB8" w:rsidRPr="00F50BB8">
        <w:rPr>
          <w:rStyle w:val="markedcontent"/>
          <w:rFonts w:ascii="DINOT" w:hAnsi="DINOT" w:cs="DINOT"/>
        </w:rPr>
        <w:t>includes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courses in anatomy and physiology, biotechnology, global health, and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 xml:space="preserve">health careers, on-demand resources from Harvard </w:t>
      </w:r>
      <w:proofErr w:type="spellStart"/>
      <w:r w:rsidR="00F50BB8" w:rsidRPr="00F50BB8">
        <w:rPr>
          <w:rStyle w:val="markedcontent"/>
          <w:rFonts w:ascii="DINOT" w:hAnsi="DINOT" w:cs="DINOT"/>
        </w:rPr>
        <w:t>LabXchange</w:t>
      </w:r>
      <w:proofErr w:type="spellEnd"/>
      <w:r w:rsidR="00F50BB8" w:rsidRPr="00F50BB8">
        <w:rPr>
          <w:rStyle w:val="markedcontent"/>
          <w:rFonts w:ascii="DINOT" w:hAnsi="DINOT" w:cs="DINOT"/>
        </w:rPr>
        <w:t>, and</w:t>
      </w:r>
      <w:r w:rsidR="00F50BB8" w:rsidRPr="00F50BB8">
        <w:rPr>
          <w:rFonts w:ascii="DINOT" w:hAnsi="DINOT" w:cs="DINOT"/>
        </w:rPr>
        <w:t xml:space="preserve"> </w:t>
      </w:r>
      <w:r w:rsidR="000D05DB">
        <w:rPr>
          <w:rStyle w:val="markedcontent"/>
          <w:rFonts w:ascii="DINOT" w:hAnsi="DINOT" w:cs="DINOT"/>
        </w:rPr>
        <w:t>a</w:t>
      </w:r>
      <w:r w:rsidR="00F50BB8" w:rsidRPr="00F50BB8">
        <w:rPr>
          <w:rStyle w:val="markedcontent"/>
          <w:rFonts w:ascii="DINOT" w:hAnsi="DINOT" w:cs="DINOT"/>
        </w:rPr>
        <w:t>uthentic learning projects that address real-world issues in partnership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with career experts, like Health Sciences Expeditions. Essential partners supporting the NAF Academy of Health Sciences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 xml:space="preserve">curriculum include Harvard </w:t>
      </w:r>
      <w:proofErr w:type="spellStart"/>
      <w:r w:rsidR="00F50BB8" w:rsidRPr="00F50BB8">
        <w:rPr>
          <w:rStyle w:val="markedcontent"/>
          <w:rFonts w:ascii="DINOT" w:hAnsi="DINOT" w:cs="DINOT"/>
        </w:rPr>
        <w:t>LabXchange</w:t>
      </w:r>
      <w:proofErr w:type="spellEnd"/>
      <w:r w:rsidR="00F50BB8" w:rsidRPr="00F50BB8">
        <w:rPr>
          <w:rStyle w:val="markedcontent"/>
          <w:rFonts w:ascii="DINOT" w:hAnsi="DINOT" w:cs="DINOT"/>
        </w:rPr>
        <w:t xml:space="preserve"> (LXC), National Consortium for</w:t>
      </w:r>
      <w:r w:rsidR="00F50BB8" w:rsidRPr="00F50BB8">
        <w:rPr>
          <w:rFonts w:ascii="DINOT" w:hAnsi="DINOT" w:cs="DINOT"/>
        </w:rPr>
        <w:t xml:space="preserve"> </w:t>
      </w:r>
      <w:r w:rsidR="00F50BB8" w:rsidRPr="00F50BB8">
        <w:rPr>
          <w:rStyle w:val="markedcontent"/>
          <w:rFonts w:ascii="DINOT" w:hAnsi="DINOT" w:cs="DINOT"/>
        </w:rPr>
        <w:t>Health Science Education (NCHSE), HOSA - Future Health Professionals,</w:t>
      </w:r>
      <w:r w:rsidR="00F50BB8" w:rsidRPr="00F50BB8">
        <w:rPr>
          <w:rFonts w:ascii="DINOT" w:hAnsi="DINOT" w:cs="DINOT"/>
        </w:rPr>
        <w:br/>
      </w:r>
      <w:r w:rsidR="00F50BB8" w:rsidRPr="00F50BB8">
        <w:rPr>
          <w:rStyle w:val="markedcontent"/>
          <w:rFonts w:ascii="DINOT" w:hAnsi="DINOT" w:cs="DINOT"/>
        </w:rPr>
        <w:t>Optum, and Grow with Google, Amgen and Optum.</w:t>
      </w:r>
    </w:p>
    <w:p w14:paraId="00B92D87" w14:textId="77777777" w:rsidR="00D46E5E" w:rsidRPr="00D46E5E" w:rsidRDefault="00D46E5E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3867D361" w14:textId="0CAAEFAE" w:rsidR="005E14C3" w:rsidRPr="00F93F12" w:rsidRDefault="00D46E5E" w:rsidP="00D46E5E">
      <w:pPr>
        <w:rPr>
          <w:rStyle w:val="markedcontent"/>
          <w:rFonts w:ascii="DINOT" w:hAnsi="DINOT" w:cs="DINOT"/>
        </w:rPr>
      </w:pPr>
      <w:r w:rsidRPr="00F93F12">
        <w:rPr>
          <w:rFonts w:ascii="DINOT" w:hAnsi="DINOT" w:cs="DINOT"/>
          <w:color w:val="000000"/>
          <w:szCs w:val="22"/>
          <w:shd w:val="clear" w:color="auto" w:fill="FFFFFF"/>
        </w:rPr>
        <w:t xml:space="preserve">The </w:t>
      </w:r>
      <w:r w:rsidRPr="00F93F12">
        <w:rPr>
          <w:rFonts w:ascii="DINOT" w:hAnsi="DINOT" w:cs="DINOT"/>
          <w:b/>
          <w:bCs/>
          <w:color w:val="000000"/>
          <w:szCs w:val="22"/>
          <w:shd w:val="clear" w:color="auto" w:fill="FFFFFF"/>
        </w:rPr>
        <w:t>Academy of Hospitality &amp; Tourism</w:t>
      </w:r>
      <w:r w:rsidRPr="00F93F12">
        <w:rPr>
          <w:rFonts w:ascii="DINOT" w:hAnsi="DINOT" w:cs="DINOT"/>
          <w:color w:val="000000"/>
          <w:szCs w:val="22"/>
          <w:shd w:val="clear" w:color="auto" w:fill="FFFFFF"/>
        </w:rPr>
        <w:t xml:space="preserve"> </w:t>
      </w:r>
      <w:r w:rsidR="00095D7F">
        <w:rPr>
          <w:rFonts w:ascii="DINOT" w:hAnsi="DINOT" w:cs="DINOT"/>
          <w:color w:val="000000"/>
          <w:szCs w:val="22"/>
          <w:shd w:val="clear" w:color="auto" w:fill="FFFFFF"/>
        </w:rPr>
        <w:t xml:space="preserve">curriculum </w:t>
      </w:r>
      <w:r w:rsidR="00F93F12" w:rsidRPr="00F93F12">
        <w:rPr>
          <w:rStyle w:val="markedcontent"/>
          <w:rFonts w:ascii="DINOT" w:hAnsi="DINOT" w:cs="DINOT"/>
        </w:rPr>
        <w:t>includes courses in tourism, hospitality, customer service,</w:t>
      </w:r>
      <w:r w:rsidR="00F93F12" w:rsidRPr="00F93F12">
        <w:rPr>
          <w:rFonts w:ascii="DINOT" w:hAnsi="DINOT" w:cs="DINOT"/>
        </w:rPr>
        <w:br/>
      </w:r>
      <w:r w:rsidR="00F93F12" w:rsidRPr="00F93F12">
        <w:rPr>
          <w:rStyle w:val="markedcontent"/>
          <w:rFonts w:ascii="DINOT" w:hAnsi="DINOT" w:cs="DINOT"/>
        </w:rPr>
        <w:t>marketing, event planning, on-demand resources from the Global Travel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Tourism Program (GTTP), and authentic learning projects that address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real-world issues in partnership with career experts, like Hospitality &amp;</w:t>
      </w:r>
      <w:r w:rsid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Tourism Expeditions. Essential partners supporting NAF’s Academy of Hospitality and Tourism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 xml:space="preserve">curriculum include GTTP, Grow with Google, </w:t>
      </w:r>
      <w:proofErr w:type="spellStart"/>
      <w:r w:rsidR="00F93F12" w:rsidRPr="00F93F12">
        <w:rPr>
          <w:rStyle w:val="markedcontent"/>
          <w:rFonts w:ascii="DINOT" w:hAnsi="DINOT" w:cs="DINOT"/>
        </w:rPr>
        <w:t>BevLaunch</w:t>
      </w:r>
      <w:proofErr w:type="spellEnd"/>
      <w:r w:rsidR="00F93F12" w:rsidRPr="00F93F12">
        <w:rPr>
          <w:rStyle w:val="markedcontent"/>
          <w:rFonts w:ascii="DINOT" w:hAnsi="DINOT" w:cs="DINOT"/>
        </w:rPr>
        <w:t>, and Real Estate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Empire Group.</w:t>
      </w:r>
    </w:p>
    <w:p w14:paraId="4924EC99" w14:textId="77777777" w:rsidR="00F93F12" w:rsidRPr="00F93F12" w:rsidRDefault="00F93F12" w:rsidP="00D46E5E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5D4F610F" w14:textId="0A86579F" w:rsidR="005E14C3" w:rsidRPr="00F93F12" w:rsidRDefault="005E14C3" w:rsidP="005E14C3">
      <w:pPr>
        <w:rPr>
          <w:rFonts w:ascii="DINOT" w:hAnsi="DINOT" w:cs="DINOT"/>
          <w:color w:val="000000"/>
          <w:szCs w:val="22"/>
          <w:shd w:val="clear" w:color="auto" w:fill="FFFFFF"/>
        </w:rPr>
      </w:pPr>
      <w:r w:rsidRPr="00F93F12">
        <w:rPr>
          <w:rFonts w:ascii="DINOT" w:hAnsi="DINOT" w:cs="DINOT"/>
          <w:color w:val="000000"/>
          <w:szCs w:val="22"/>
          <w:shd w:val="clear" w:color="auto" w:fill="FFFFFF"/>
        </w:rPr>
        <w:t xml:space="preserve">The </w:t>
      </w:r>
      <w:r w:rsidRPr="00F93F12">
        <w:rPr>
          <w:rFonts w:ascii="DINOT" w:hAnsi="DINOT" w:cs="DINOT"/>
          <w:b/>
          <w:bCs/>
          <w:color w:val="000000"/>
          <w:szCs w:val="22"/>
          <w:shd w:val="clear" w:color="auto" w:fill="FFFFFF"/>
        </w:rPr>
        <w:t>Academy of Information Technology</w:t>
      </w:r>
      <w:r w:rsidRPr="00F93F12">
        <w:rPr>
          <w:rFonts w:ascii="DINOT" w:hAnsi="DINOT" w:cs="DINOT"/>
          <w:color w:val="000000"/>
          <w:szCs w:val="22"/>
          <w:shd w:val="clear" w:color="auto" w:fill="FFFFFF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curriculum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includes courses in information technology and computer science principles,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coding, graphics, web, and digital design, computer networks and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systems, and programming</w:t>
      </w:r>
      <w:r w:rsidR="00F93F12" w:rsidRPr="00F93F12">
        <w:rPr>
          <w:rFonts w:ascii="DINOT" w:hAnsi="DINOT" w:cs="DINOT"/>
        </w:rPr>
        <w:t xml:space="preserve">. Also offered are </w:t>
      </w:r>
      <w:r w:rsidR="00F93F12" w:rsidRPr="00F93F12">
        <w:rPr>
          <w:rStyle w:val="markedcontent"/>
          <w:rFonts w:ascii="DINOT" w:hAnsi="DINOT" w:cs="DINOT"/>
        </w:rPr>
        <w:t>authentic learning projects that address real-world issues in partnership</w:t>
      </w:r>
      <w:r w:rsidR="00F93F12" w:rsidRPr="00F93F12">
        <w:rPr>
          <w:rFonts w:ascii="DINOT" w:hAnsi="DINOT" w:cs="DINOT"/>
        </w:rPr>
        <w:br/>
      </w:r>
      <w:r w:rsidR="00F93F12" w:rsidRPr="00F93F12">
        <w:rPr>
          <w:rStyle w:val="markedcontent"/>
          <w:rFonts w:ascii="DINOT" w:hAnsi="DINOT" w:cs="DINOT"/>
        </w:rPr>
        <w:t>with career experts, including Tech Expeditions, Engineering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 xml:space="preserve">Expeditions, and Computer Science Education Week challenges and </w:t>
      </w:r>
      <w:r w:rsidR="00F93F12" w:rsidRPr="00F93F12">
        <w:rPr>
          <w:rFonts w:ascii="DINOT" w:hAnsi="DINOT" w:cs="DINOT"/>
        </w:rPr>
        <w:t>o</w:t>
      </w:r>
      <w:r w:rsidR="00F93F12" w:rsidRPr="00F93F12">
        <w:rPr>
          <w:rStyle w:val="markedcontent"/>
          <w:rFonts w:ascii="DINOT" w:hAnsi="DINOT" w:cs="DINOT"/>
        </w:rPr>
        <w:t>n-demand resources from Code.org</w:t>
      </w:r>
      <w:r w:rsidR="00F93F12" w:rsidRPr="00F93F12">
        <w:rPr>
          <w:rFonts w:ascii="DINOT" w:hAnsi="DINOT" w:cs="DINOT"/>
          <w:color w:val="000000"/>
          <w:szCs w:val="22"/>
          <w:shd w:val="clear" w:color="auto" w:fill="FFFFFF"/>
        </w:rPr>
        <w:t xml:space="preserve">. </w:t>
      </w:r>
      <w:r w:rsidR="00F93F12" w:rsidRPr="00F93F12">
        <w:rPr>
          <w:rStyle w:val="markedcontent"/>
          <w:rFonts w:ascii="DINOT" w:hAnsi="DINOT" w:cs="DINOT"/>
        </w:rPr>
        <w:t>Essential partners supporting NAF’s Academy of Information Technology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 xml:space="preserve">curriculum include Code.org, Cyber.org, SAP, Verizon, Lenovo, </w:t>
      </w:r>
      <w:proofErr w:type="gramStart"/>
      <w:r w:rsidR="00F93F12" w:rsidRPr="00F93F12">
        <w:rPr>
          <w:rStyle w:val="markedcontent"/>
          <w:rFonts w:ascii="DINOT" w:hAnsi="DINOT" w:cs="DINOT"/>
        </w:rPr>
        <w:t>World Wide</w:t>
      </w:r>
      <w:proofErr w:type="gramEnd"/>
      <w:r w:rsidR="00F93F12" w:rsidRPr="00F93F12">
        <w:rPr>
          <w:rFonts w:ascii="DINOT" w:hAnsi="DINOT" w:cs="DINOT"/>
        </w:rPr>
        <w:br/>
      </w:r>
      <w:r w:rsidR="00F93F12" w:rsidRPr="00F93F12">
        <w:rPr>
          <w:rStyle w:val="markedcontent"/>
          <w:rFonts w:ascii="DINOT" w:hAnsi="DINOT" w:cs="DINOT"/>
        </w:rPr>
        <w:t>Technology, Master</w:t>
      </w:r>
      <w:r w:rsidR="00E91C77">
        <w:rPr>
          <w:rStyle w:val="markedcontent"/>
          <w:rFonts w:ascii="DINOT" w:hAnsi="DINOT" w:cs="DINOT"/>
        </w:rPr>
        <w:t>c</w:t>
      </w:r>
      <w:r w:rsidR="00F93F12" w:rsidRPr="00F93F12">
        <w:rPr>
          <w:rStyle w:val="markedcontent"/>
          <w:rFonts w:ascii="DINOT" w:hAnsi="DINOT" w:cs="DINOT"/>
        </w:rPr>
        <w:t>ard, Computer Science Teacher Association (CSTA),</w:t>
      </w:r>
      <w:r w:rsidR="00F93F12" w:rsidRPr="00F93F12">
        <w:rPr>
          <w:rFonts w:ascii="DINOT" w:hAnsi="DINOT" w:cs="DINOT"/>
        </w:rPr>
        <w:t xml:space="preserve"> </w:t>
      </w:r>
      <w:r w:rsidR="00F93F12" w:rsidRPr="00F93F12">
        <w:rPr>
          <w:rStyle w:val="markedcontent"/>
          <w:rFonts w:ascii="DINOT" w:hAnsi="DINOT" w:cs="DINOT"/>
        </w:rPr>
        <w:t>Google for Education, and Grow with Google.</w:t>
      </w:r>
    </w:p>
    <w:p w14:paraId="494B65B9" w14:textId="77777777" w:rsidR="005E14C3" w:rsidRPr="00D46E5E" w:rsidRDefault="005E14C3" w:rsidP="005E14C3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6C8A4BE9" w14:textId="77777777" w:rsidR="005E14C3" w:rsidRDefault="005E14C3" w:rsidP="005E14C3">
      <w:pPr>
        <w:rPr>
          <w:rFonts w:ascii="DINOT" w:hAnsi="DINOT" w:cs="DINOT"/>
          <w:color w:val="000000"/>
          <w:szCs w:val="22"/>
          <w:shd w:val="clear" w:color="auto" w:fill="FFFFFF"/>
        </w:rPr>
      </w:pPr>
      <w:r w:rsidRPr="00D46E5E">
        <w:rPr>
          <w:rFonts w:ascii="DINOT" w:hAnsi="DINOT" w:cs="DINOT"/>
          <w:color w:val="000000"/>
          <w:szCs w:val="22"/>
          <w:shd w:val="clear" w:color="auto" w:fill="FFFFFF"/>
        </w:rPr>
        <w:t>[</w:t>
      </w:r>
      <w:r w:rsidRPr="00D46E5E">
        <w:rPr>
          <w:rFonts w:ascii="DINOT" w:hAnsi="DINOT" w:cs="DINOT"/>
          <w:color w:val="000000"/>
          <w:szCs w:val="22"/>
          <w:highlight w:val="yellow"/>
          <w:shd w:val="clear" w:color="auto" w:fill="FFFFFF"/>
        </w:rPr>
        <w:t>Include</w:t>
      </w:r>
      <w:r>
        <w:rPr>
          <w:rFonts w:ascii="DINOT" w:hAnsi="DINOT" w:cs="DINOT"/>
          <w:color w:val="000000"/>
          <w:szCs w:val="22"/>
          <w:highlight w:val="yellow"/>
          <w:shd w:val="clear" w:color="auto" w:fill="FFFFFF"/>
        </w:rPr>
        <w:t xml:space="preserve"> an</w:t>
      </w:r>
      <w:r w:rsidRPr="00D46E5E">
        <w:rPr>
          <w:rFonts w:ascii="DINOT" w:hAnsi="DINOT" w:cs="DINOT"/>
          <w:color w:val="000000"/>
          <w:szCs w:val="22"/>
          <w:highlight w:val="yellow"/>
          <w:shd w:val="clear" w:color="auto" w:fill="FFFFFF"/>
        </w:rPr>
        <w:t xml:space="preserve"> optional quote here from teacher, principal, academy lead on what the academy will contribute to the school experience and offer to the students</w:t>
      </w:r>
      <w:r w:rsidRPr="00D46E5E">
        <w:rPr>
          <w:rFonts w:ascii="DINOT" w:hAnsi="DINOT" w:cs="DINOT"/>
          <w:color w:val="000000"/>
          <w:szCs w:val="22"/>
          <w:shd w:val="clear" w:color="auto" w:fill="FFFFFF"/>
        </w:rPr>
        <w:t>].</w:t>
      </w:r>
    </w:p>
    <w:p w14:paraId="1ED22542" w14:textId="77777777" w:rsidR="008463BF" w:rsidRPr="00D46E5E" w:rsidRDefault="008463BF" w:rsidP="005E14C3">
      <w:pPr>
        <w:rPr>
          <w:rFonts w:ascii="DINOT" w:hAnsi="DINOT" w:cs="DINOT"/>
          <w:color w:val="000000"/>
          <w:szCs w:val="22"/>
          <w:shd w:val="clear" w:color="auto" w:fill="FFFFFF"/>
        </w:rPr>
      </w:pPr>
    </w:p>
    <w:p w14:paraId="022C6160" w14:textId="492B4086" w:rsidR="008463BF" w:rsidRPr="008463BF" w:rsidRDefault="008463BF" w:rsidP="008463BF">
      <w:pPr>
        <w:rPr>
          <w:rFonts w:ascii="DINOT" w:hAnsi="DINOT" w:cs="DINOT"/>
          <w:color w:val="000000"/>
          <w:shd w:val="clear" w:color="auto" w:fill="FFFFFF"/>
        </w:rPr>
      </w:pPr>
      <w:r w:rsidRPr="008463BF">
        <w:rPr>
          <w:rFonts w:ascii="DINOT" w:hAnsi="DINOT" w:cs="DINOT"/>
          <w:color w:val="000000"/>
          <w:shd w:val="clear" w:color="auto" w:fill="FFFFFF"/>
        </w:rPr>
        <w:t xml:space="preserve">NAF Chief Executive Officer, Lisa Dughi, said, “Congratulations to the newest members of the NAF family – our YOP and Fast Track academies! We commend you </w:t>
      </w:r>
      <w:proofErr w:type="gramStart"/>
      <w:r w:rsidRPr="008463BF">
        <w:rPr>
          <w:rFonts w:ascii="DINOT" w:hAnsi="DINOT" w:cs="DINOT"/>
          <w:color w:val="000000"/>
          <w:shd w:val="clear" w:color="auto" w:fill="FFFFFF"/>
        </w:rPr>
        <w:t>on</w:t>
      </w:r>
      <w:proofErr w:type="gramEnd"/>
      <w:r w:rsidRPr="008463BF">
        <w:rPr>
          <w:rFonts w:ascii="DINOT" w:hAnsi="DINOT" w:cs="DINOT"/>
          <w:color w:val="000000"/>
          <w:shd w:val="clear" w:color="auto" w:fill="FFFFFF"/>
        </w:rPr>
        <w:t xml:space="preserve"> your hard work, commitment, and passion for helping students to become future ready and putting them on a path to achieving their full potential. We look forward to supporting your journeys and </w:t>
      </w:r>
      <w:r w:rsidRPr="008463BF">
        <w:rPr>
          <w:rFonts w:ascii="DINOT" w:hAnsi="DINOT" w:cs="DINOT"/>
          <w:color w:val="000000" w:themeColor="text1"/>
          <w:shd w:val="clear" w:color="auto" w:fill="FFFFFF"/>
        </w:rPr>
        <w:t>sharing in the exciting impact and success</w:t>
      </w:r>
      <w:r w:rsidR="007C3F72">
        <w:rPr>
          <w:rFonts w:ascii="DINOT" w:hAnsi="DINOT" w:cs="DINOT"/>
          <w:color w:val="000000" w:themeColor="text1"/>
          <w:shd w:val="clear" w:color="auto" w:fill="FFFFFF"/>
        </w:rPr>
        <w:t xml:space="preserve">es </w:t>
      </w:r>
      <w:r w:rsidRPr="008463BF">
        <w:rPr>
          <w:rFonts w:ascii="DINOT" w:hAnsi="DINOT" w:cs="DINOT"/>
          <w:color w:val="000000" w:themeColor="text1"/>
          <w:shd w:val="clear" w:color="auto" w:fill="FFFFFF"/>
        </w:rPr>
        <w:t xml:space="preserve">of your students </w:t>
      </w:r>
      <w:r w:rsidRPr="008463BF">
        <w:rPr>
          <w:rFonts w:ascii="DINOT" w:hAnsi="DINOT" w:cs="DINOT"/>
          <w:color w:val="000000"/>
          <w:shd w:val="clear" w:color="auto" w:fill="FFFFFF"/>
        </w:rPr>
        <w:t xml:space="preserve">to come!” </w:t>
      </w:r>
    </w:p>
    <w:p w14:paraId="1C72697D" w14:textId="77777777" w:rsidR="008463BF" w:rsidRDefault="008463BF" w:rsidP="005E14C3">
      <w:pPr>
        <w:rPr>
          <w:rFonts w:ascii="DINOT" w:hAnsi="DINOT" w:cs="DINOT"/>
          <w:b/>
          <w:color w:val="000000"/>
          <w:sz w:val="18"/>
          <w:szCs w:val="18"/>
          <w:shd w:val="clear" w:color="auto" w:fill="FFFFFF"/>
        </w:rPr>
      </w:pPr>
    </w:p>
    <w:p w14:paraId="2C557022" w14:textId="478D8D4C" w:rsidR="005E14C3" w:rsidRPr="00D46E5E" w:rsidRDefault="005E14C3" w:rsidP="005E14C3">
      <w:pPr>
        <w:rPr>
          <w:rFonts w:ascii="DINOT" w:hAnsi="DINOT" w:cs="DINOT"/>
          <w:b/>
          <w:color w:val="000000"/>
          <w:sz w:val="18"/>
          <w:szCs w:val="18"/>
          <w:shd w:val="clear" w:color="auto" w:fill="FFFFFF"/>
        </w:rPr>
      </w:pPr>
      <w:r w:rsidRPr="00D46E5E">
        <w:rPr>
          <w:rFonts w:ascii="DINOT" w:hAnsi="DINOT" w:cs="DINOT"/>
          <w:b/>
          <w:color w:val="000000"/>
          <w:sz w:val="18"/>
          <w:szCs w:val="18"/>
          <w:shd w:val="clear" w:color="auto" w:fill="FFFFFF"/>
        </w:rPr>
        <w:t xml:space="preserve">About NAF </w:t>
      </w:r>
    </w:p>
    <w:p w14:paraId="64BB8591" w14:textId="77777777" w:rsidR="005E14C3" w:rsidRPr="00D46E5E" w:rsidRDefault="005E14C3" w:rsidP="005E14C3">
      <w:pPr>
        <w:rPr>
          <w:rFonts w:ascii="DINOT" w:hAnsi="DINOT" w:cs="DINOT"/>
          <w:color w:val="000000"/>
          <w:sz w:val="18"/>
          <w:szCs w:val="18"/>
          <w:shd w:val="clear" w:color="auto" w:fill="FFFFFF"/>
        </w:rPr>
      </w:pPr>
    </w:p>
    <w:p w14:paraId="08FFF4E1" w14:textId="77777777" w:rsidR="005E14C3" w:rsidRPr="00D46E5E" w:rsidRDefault="005E14C3" w:rsidP="005E14C3">
      <w:pPr>
        <w:rPr>
          <w:rFonts w:ascii="DINOT" w:hAnsi="DINOT" w:cs="DINOT"/>
          <w:color w:val="000000"/>
          <w:sz w:val="18"/>
          <w:szCs w:val="18"/>
          <w:shd w:val="clear" w:color="auto" w:fill="FFFFFF"/>
        </w:rPr>
      </w:pPr>
      <w:r w:rsidRPr="007E3A3E">
        <w:rPr>
          <w:rFonts w:ascii="DINOT" w:hAnsi="DINOT" w:cs="DINOT"/>
          <w:color w:val="000000"/>
          <w:sz w:val="18"/>
          <w:szCs w:val="18"/>
          <w:shd w:val="clear" w:color="auto" w:fill="FFFFFF"/>
        </w:rPr>
        <w:t xml:space="preserve">NAF is a national education non-profit that brings schools and businesses together to better prepare students of all backgrounds. Since 1980, NAF has led a movement for immersive, career-focused teaching and work-based learning. With the support of NAF community-based advisory boards, schools connect with the workforce to fuel shared progress—from creating culturally responsive curriculum and paid internship opportunities, to fostering innovation and building future-ready businesses. NAF helps students explore career options, create a </w:t>
      </w:r>
      <w:proofErr w:type="gramStart"/>
      <w:r w:rsidRPr="007E3A3E">
        <w:rPr>
          <w:rFonts w:ascii="DINOT" w:hAnsi="DINOT" w:cs="DINOT"/>
          <w:color w:val="000000"/>
          <w:sz w:val="18"/>
          <w:szCs w:val="18"/>
          <w:shd w:val="clear" w:color="auto" w:fill="FFFFFF"/>
        </w:rPr>
        <w:t>plan for the future</w:t>
      </w:r>
      <w:proofErr w:type="gramEnd"/>
      <w:r w:rsidRPr="007E3A3E">
        <w:rPr>
          <w:rFonts w:ascii="DINOT" w:hAnsi="DINOT" w:cs="DINOT"/>
          <w:color w:val="000000"/>
          <w:sz w:val="18"/>
          <w:szCs w:val="18"/>
          <w:shd w:val="clear" w:color="auto" w:fill="FFFFFF"/>
        </w:rPr>
        <w:t>, and take part in hands-on, work-based learning unlike anything traditional public education systems can offer. NAF puts students on a path to achieving their full potential</w:t>
      </w:r>
      <w:r w:rsidRPr="00D46E5E">
        <w:rPr>
          <w:rFonts w:ascii="DINOT" w:hAnsi="DINOT" w:cs="DINOT"/>
          <w:color w:val="000000"/>
          <w:sz w:val="18"/>
          <w:szCs w:val="18"/>
          <w:shd w:val="clear" w:color="auto" w:fill="FFFFFF"/>
        </w:rPr>
        <w:t xml:space="preserve">. </w:t>
      </w:r>
    </w:p>
    <w:p w14:paraId="5E62101D" w14:textId="77777777" w:rsidR="005E14C3" w:rsidRPr="00D46E5E" w:rsidRDefault="005E14C3" w:rsidP="005E14C3">
      <w:pPr>
        <w:rPr>
          <w:rFonts w:ascii="DINOT" w:hAnsi="DINOT" w:cs="DINOT"/>
          <w:color w:val="000000"/>
          <w:sz w:val="18"/>
          <w:szCs w:val="18"/>
          <w:shd w:val="clear" w:color="auto" w:fill="FFFFFF"/>
        </w:rPr>
      </w:pPr>
    </w:p>
    <w:p w14:paraId="73110119" w14:textId="77777777" w:rsidR="005E14C3" w:rsidRPr="00D46E5E" w:rsidRDefault="005E14C3" w:rsidP="005E14C3">
      <w:pPr>
        <w:rPr>
          <w:rFonts w:ascii="DINOT" w:hAnsi="DINOT" w:cs="DINOT"/>
          <w:color w:val="000000"/>
          <w:sz w:val="18"/>
          <w:szCs w:val="18"/>
          <w:shd w:val="clear" w:color="auto" w:fill="FFFFFF"/>
        </w:rPr>
      </w:pPr>
      <w:r w:rsidRPr="007E3A3E">
        <w:rPr>
          <w:rFonts w:ascii="DINOT" w:hAnsi="DINOT" w:cs="DINOT"/>
          <w:color w:val="000000"/>
          <w:sz w:val="18"/>
          <w:szCs w:val="18"/>
          <w:shd w:val="clear" w:color="auto" w:fill="FFFFFF"/>
        </w:rPr>
        <w:t xml:space="preserve">NAF has grown from one NAF Academy of Finance in New York City to hundreds of academies across the country focusing on growing industries including finance, hospitality &amp; tourism, information technology, engineering, and health sciences; and support programs of study that are aligned with the National Career Clusters Framework. During the 2022-23 school year, over 112,000 students attended over 600 NAF academies across 35 states and territories. In 2022, NAF academies reported 99% of seniors graduated with 88% of graduates planning to go to college. </w:t>
      </w:r>
      <w:hyperlink r:id="rId8" w:history="1">
        <w:r w:rsidRPr="007E3A3E">
          <w:rPr>
            <w:rStyle w:val="Hyperlink"/>
            <w:rFonts w:ascii="DINOT" w:hAnsi="DINOT" w:cs="DINOT"/>
            <w:sz w:val="18"/>
            <w:szCs w:val="18"/>
            <w:shd w:val="clear" w:color="auto" w:fill="FFFFFF"/>
          </w:rPr>
          <w:t>www.naf.org</w:t>
        </w:r>
      </w:hyperlink>
    </w:p>
    <w:p w14:paraId="6E6410BE" w14:textId="77777777" w:rsidR="005E14C3" w:rsidRPr="00D46E5E" w:rsidRDefault="005E14C3" w:rsidP="005E14C3">
      <w:pPr>
        <w:rPr>
          <w:rFonts w:ascii="DINOT" w:hAnsi="DINOT" w:cs="DINOT"/>
          <w:szCs w:val="22"/>
        </w:rPr>
      </w:pPr>
    </w:p>
    <w:p w14:paraId="24471621" w14:textId="7B0CDF51" w:rsidR="000D05DB" w:rsidRDefault="000D05DB" w:rsidP="000D05DB">
      <w:pPr>
        <w:rPr>
          <w:rFonts w:ascii="DINOT" w:hAnsi="DINOT" w:cs="DINOT"/>
          <w:szCs w:val="22"/>
        </w:rPr>
      </w:pPr>
    </w:p>
    <w:p w14:paraId="71307119" w14:textId="5A4568FF" w:rsidR="000D05DB" w:rsidRDefault="000D05DB" w:rsidP="000D05DB">
      <w:pPr>
        <w:tabs>
          <w:tab w:val="left" w:pos="4670"/>
          <w:tab w:val="center" w:pos="5400"/>
        </w:tabs>
        <w:rPr>
          <w:rFonts w:ascii="DINOT" w:hAnsi="DINOT" w:cs="DINOT"/>
          <w:szCs w:val="22"/>
        </w:rPr>
      </w:pPr>
      <w:r>
        <w:rPr>
          <w:rFonts w:ascii="DINOT" w:hAnsi="DINOT" w:cs="DINOT"/>
          <w:szCs w:val="22"/>
        </w:rPr>
        <w:tab/>
      </w:r>
      <w:r>
        <w:rPr>
          <w:rFonts w:ascii="DINOT" w:hAnsi="DINOT" w:cs="DINOT"/>
          <w:szCs w:val="22"/>
        </w:rPr>
        <w:tab/>
      </w:r>
    </w:p>
    <w:p w14:paraId="469FE6C4" w14:textId="7F64B787" w:rsidR="000D05DB" w:rsidRPr="000D05DB" w:rsidRDefault="000D05DB" w:rsidP="000D05DB">
      <w:pPr>
        <w:tabs>
          <w:tab w:val="left" w:pos="6140"/>
        </w:tabs>
        <w:rPr>
          <w:rFonts w:ascii="DINOT" w:hAnsi="DINOT" w:cs="DINOT"/>
          <w:szCs w:val="22"/>
        </w:rPr>
      </w:pPr>
      <w:r>
        <w:rPr>
          <w:rFonts w:ascii="DINOT" w:hAnsi="DINOT" w:cs="DINOT"/>
          <w:szCs w:val="22"/>
        </w:rPr>
        <w:tab/>
      </w:r>
    </w:p>
    <w:sectPr w:rsidR="000D05DB" w:rsidRPr="000D05DB" w:rsidSect="00B779BD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09A22" w14:textId="77777777" w:rsidR="00131F74" w:rsidRDefault="00131F74" w:rsidP="00087BDA">
      <w:r>
        <w:separator/>
      </w:r>
    </w:p>
  </w:endnote>
  <w:endnote w:type="continuationSeparator" w:id="0">
    <w:p w14:paraId="2382E37F" w14:textId="77777777" w:rsidR="00131F74" w:rsidRDefault="00131F74" w:rsidP="00087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E5A76" w14:textId="77777777" w:rsidR="00131F74" w:rsidRDefault="00131F74" w:rsidP="00087BDA">
      <w:r>
        <w:separator/>
      </w:r>
    </w:p>
  </w:footnote>
  <w:footnote w:type="continuationSeparator" w:id="0">
    <w:p w14:paraId="0DD14D00" w14:textId="77777777" w:rsidR="00131F74" w:rsidRDefault="00131F74" w:rsidP="00087B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7018B" w14:textId="68ADBABC" w:rsidR="00087BDA" w:rsidRDefault="000A1695">
    <w:pPr>
      <w:pStyle w:val="Header"/>
    </w:pPr>
    <w:r>
      <w:rPr>
        <w:noProof/>
      </w:rPr>
      <w:drawing>
        <wp:anchor distT="0" distB="0" distL="114300" distR="114300" simplePos="0" relativeHeight="251658239" behindDoc="0" locked="0" layoutInCell="1" allowOverlap="1" wp14:anchorId="3EF05679" wp14:editId="18716DBC">
          <wp:simplePos x="0" y="0"/>
          <wp:positionH relativeFrom="page">
            <wp:align>left</wp:align>
          </wp:positionH>
          <wp:positionV relativeFrom="paragraph">
            <wp:posOffset>-542925</wp:posOffset>
          </wp:positionV>
          <wp:extent cx="7943850" cy="1257300"/>
          <wp:effectExtent l="0" t="0" r="0" b="0"/>
          <wp:wrapNone/>
          <wp:docPr id="17" name="Picture 17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9814" cy="12582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5C0A">
      <w:rPr>
        <w:noProof/>
      </w:rPr>
      <w:drawing>
        <wp:anchor distT="0" distB="0" distL="114300" distR="114300" simplePos="0" relativeHeight="251663360" behindDoc="0" locked="0" layoutInCell="1" allowOverlap="1" wp14:anchorId="5E5D3587" wp14:editId="14613019">
          <wp:simplePos x="0" y="0"/>
          <wp:positionH relativeFrom="column">
            <wp:posOffset>5544524</wp:posOffset>
          </wp:positionH>
          <wp:positionV relativeFrom="paragraph">
            <wp:posOffset>-180975</wp:posOffset>
          </wp:positionV>
          <wp:extent cx="1352550" cy="617665"/>
          <wp:effectExtent l="0" t="0" r="0" b="0"/>
          <wp:wrapNone/>
          <wp:docPr id="18" name="Graphic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61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D339B">
      <w:rPr>
        <w:noProof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26ECDBDF" wp14:editId="10AFB946">
              <wp:simplePos x="0" y="0"/>
              <wp:positionH relativeFrom="margin">
                <wp:align>left</wp:align>
              </wp:positionH>
              <wp:positionV relativeFrom="margin">
                <wp:posOffset>-341630</wp:posOffset>
              </wp:positionV>
              <wp:extent cx="4999355" cy="731520"/>
              <wp:effectExtent l="0" t="0" r="0" b="0"/>
              <wp:wrapTight wrapText="bothSides">
                <wp:wrapPolygon edited="0">
                  <wp:start x="0" y="0"/>
                  <wp:lineTo x="0" y="20813"/>
                  <wp:lineTo x="21317" y="20813"/>
                  <wp:lineTo x="21317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9355" cy="7315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7CC102" w14:textId="77777777" w:rsidR="008463BF" w:rsidRPr="00D46E5E" w:rsidRDefault="008463BF" w:rsidP="008463BF">
                          <w:pPr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44"/>
                              <w:szCs w:val="52"/>
                            </w:rPr>
                            <w:t>[</w:t>
                          </w:r>
                          <w:r w:rsidRPr="00D46E5E"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44"/>
                              <w:szCs w:val="52"/>
                            </w:rPr>
                            <w:t>Press Release</w:t>
                          </w:r>
                          <w:r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44"/>
                              <w:szCs w:val="52"/>
                            </w:rPr>
                            <w:t xml:space="preserve"> Title]</w:t>
                          </w:r>
                          <w:r w:rsidRPr="00D46E5E"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44"/>
                              <w:szCs w:val="52"/>
                            </w:rPr>
                            <w:br/>
                          </w:r>
                          <w:r w:rsidRPr="00D46E5E">
                            <w:rPr>
                              <w:rFonts w:ascii="DINOT" w:hAnsi="DINOT" w:cs="DINOT"/>
                              <w:color w:val="FFFFFF" w:themeColor="background1"/>
                              <w:sz w:val="24"/>
                              <w:szCs w:val="24"/>
                            </w:rPr>
                            <w:t>Insert Date</w:t>
                          </w:r>
                        </w:p>
                        <w:p w14:paraId="21B61191" w14:textId="47F7507E" w:rsidR="004D339B" w:rsidRPr="00D46E5E" w:rsidRDefault="004D339B" w:rsidP="004D339B">
                          <w:pPr>
                            <w:rPr>
                              <w:rFonts w:ascii="DINOT" w:hAnsi="DINOT" w:cs="DINOT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ECDB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26.9pt;width:393.65pt;height:57.6pt;z-index:-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" filled="f" stroked="f">
              <v:textbox inset="0">
                <w:txbxContent>
                  <w:p w14:paraId="107CC102" w14:textId="77777777" w:rsidR="008463BF" w:rsidRPr="00D46E5E" w:rsidRDefault="008463BF" w:rsidP="008463BF">
                    <w:pPr>
                      <w:rPr>
                        <w:rFonts w:ascii="DINOT" w:hAnsi="DINOT" w:cs="DINOT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ascii="DINOT" w:hAnsi="DINOT" w:cs="DINOT"/>
                        <w:b/>
                        <w:color w:val="FFFFFF" w:themeColor="background1"/>
                        <w:sz w:val="44"/>
                        <w:szCs w:val="52"/>
                      </w:rPr>
                      <w:t>[</w:t>
                    </w:r>
                    <w:r w:rsidRPr="00D46E5E">
                      <w:rPr>
                        <w:rFonts w:ascii="DINOT" w:hAnsi="DINOT" w:cs="DINOT"/>
                        <w:b/>
                        <w:color w:val="FFFFFF" w:themeColor="background1"/>
                        <w:sz w:val="44"/>
                        <w:szCs w:val="52"/>
                      </w:rPr>
                      <w:t>Press Release</w:t>
                    </w:r>
                    <w:r>
                      <w:rPr>
                        <w:rFonts w:ascii="DINOT" w:hAnsi="DINOT" w:cs="DINOT"/>
                        <w:b/>
                        <w:color w:val="FFFFFF" w:themeColor="background1"/>
                        <w:sz w:val="44"/>
                        <w:szCs w:val="52"/>
                      </w:rPr>
                      <w:t xml:space="preserve"> Title]</w:t>
                    </w:r>
                    <w:r w:rsidRPr="00D46E5E">
                      <w:rPr>
                        <w:rFonts w:ascii="DINOT" w:hAnsi="DINOT" w:cs="DINOT"/>
                        <w:b/>
                        <w:color w:val="FFFFFF" w:themeColor="background1"/>
                        <w:sz w:val="44"/>
                        <w:szCs w:val="52"/>
                      </w:rPr>
                      <w:br/>
                    </w:r>
                    <w:r w:rsidRPr="00D46E5E">
                      <w:rPr>
                        <w:rFonts w:ascii="DINOT" w:hAnsi="DINOT" w:cs="DINOT"/>
                        <w:color w:val="FFFFFF" w:themeColor="background1"/>
                        <w:sz w:val="24"/>
                        <w:szCs w:val="24"/>
                      </w:rPr>
                      <w:t>Insert Date</w:t>
                    </w:r>
                  </w:p>
                  <w:p w14:paraId="21B61191" w14:textId="47F7507E" w:rsidR="004D339B" w:rsidRPr="00D46E5E" w:rsidRDefault="004D339B" w:rsidP="004D339B">
                    <w:pPr>
                      <w:rPr>
                        <w:rFonts w:ascii="DINOT" w:hAnsi="DINOT" w:cs="DINOT"/>
                        <w:b/>
                        <w:color w:val="FFFFFF" w:themeColor="background1"/>
                        <w:sz w:val="24"/>
                        <w:szCs w:val="24"/>
                      </w:rPr>
                    </w:pPr>
                  </w:p>
                </w:txbxContent>
              </v:textbox>
              <w10:wrap type="tight"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9A793A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350409"/>
    <w:multiLevelType w:val="hybridMultilevel"/>
    <w:tmpl w:val="DC0C471E"/>
    <w:lvl w:ilvl="0" w:tplc="C636A0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86D3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0E1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120A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344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52B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9A08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867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8209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86BD78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2009283097">
    <w:abstractNumId w:val="1"/>
  </w:num>
  <w:num w:numId="2" w16cid:durableId="1650475204">
    <w:abstractNumId w:val="0"/>
  </w:num>
  <w:num w:numId="3" w16cid:durableId="1366372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TUyMARCY3NTCyUdpeDU4uLM/DyQAtNaAFsffBssAAAA"/>
  </w:docVars>
  <w:rsids>
    <w:rsidRoot w:val="00D43F9B"/>
    <w:rsid w:val="00000DF8"/>
    <w:rsid w:val="000408C9"/>
    <w:rsid w:val="000461E3"/>
    <w:rsid w:val="0007616F"/>
    <w:rsid w:val="00087BDA"/>
    <w:rsid w:val="00095D7F"/>
    <w:rsid w:val="000A1695"/>
    <w:rsid w:val="000D05DB"/>
    <w:rsid w:val="00117FB1"/>
    <w:rsid w:val="00131F74"/>
    <w:rsid w:val="00215E7F"/>
    <w:rsid w:val="0025106C"/>
    <w:rsid w:val="0025265B"/>
    <w:rsid w:val="00255C0A"/>
    <w:rsid w:val="002A2C2B"/>
    <w:rsid w:val="002C08C3"/>
    <w:rsid w:val="002C1530"/>
    <w:rsid w:val="002C6F9B"/>
    <w:rsid w:val="002F39E1"/>
    <w:rsid w:val="002F5907"/>
    <w:rsid w:val="00303C23"/>
    <w:rsid w:val="003B1ACA"/>
    <w:rsid w:val="003B26B5"/>
    <w:rsid w:val="004130F2"/>
    <w:rsid w:val="004D339B"/>
    <w:rsid w:val="004E7497"/>
    <w:rsid w:val="004F2A7E"/>
    <w:rsid w:val="0053027F"/>
    <w:rsid w:val="00530D66"/>
    <w:rsid w:val="005729F9"/>
    <w:rsid w:val="00594FC6"/>
    <w:rsid w:val="005D6B42"/>
    <w:rsid w:val="005E14C3"/>
    <w:rsid w:val="005E65D0"/>
    <w:rsid w:val="00662196"/>
    <w:rsid w:val="00677707"/>
    <w:rsid w:val="007226F9"/>
    <w:rsid w:val="00782BC5"/>
    <w:rsid w:val="007A6194"/>
    <w:rsid w:val="007C3F72"/>
    <w:rsid w:val="007E3A3E"/>
    <w:rsid w:val="00810587"/>
    <w:rsid w:val="008140B7"/>
    <w:rsid w:val="008161F9"/>
    <w:rsid w:val="008379B7"/>
    <w:rsid w:val="008463BF"/>
    <w:rsid w:val="008C45D9"/>
    <w:rsid w:val="008F29AE"/>
    <w:rsid w:val="008F7472"/>
    <w:rsid w:val="00927305"/>
    <w:rsid w:val="0094173C"/>
    <w:rsid w:val="00943602"/>
    <w:rsid w:val="00954EB1"/>
    <w:rsid w:val="00973422"/>
    <w:rsid w:val="009B61CD"/>
    <w:rsid w:val="009E1815"/>
    <w:rsid w:val="00A93471"/>
    <w:rsid w:val="00AA23CE"/>
    <w:rsid w:val="00AD4EAB"/>
    <w:rsid w:val="00AF1459"/>
    <w:rsid w:val="00B23477"/>
    <w:rsid w:val="00B524D1"/>
    <w:rsid w:val="00B57D95"/>
    <w:rsid w:val="00B71C4B"/>
    <w:rsid w:val="00B779BD"/>
    <w:rsid w:val="00B9606B"/>
    <w:rsid w:val="00BB7AAD"/>
    <w:rsid w:val="00BC06EF"/>
    <w:rsid w:val="00BD7107"/>
    <w:rsid w:val="00BE655E"/>
    <w:rsid w:val="00BF7C4C"/>
    <w:rsid w:val="00C02011"/>
    <w:rsid w:val="00C10E3E"/>
    <w:rsid w:val="00C11BED"/>
    <w:rsid w:val="00C300BF"/>
    <w:rsid w:val="00C671A3"/>
    <w:rsid w:val="00C835E9"/>
    <w:rsid w:val="00CC00E8"/>
    <w:rsid w:val="00D116CC"/>
    <w:rsid w:val="00D4150B"/>
    <w:rsid w:val="00D43F9B"/>
    <w:rsid w:val="00D467C3"/>
    <w:rsid w:val="00D46E5E"/>
    <w:rsid w:val="00D502A4"/>
    <w:rsid w:val="00D51BA4"/>
    <w:rsid w:val="00D709C2"/>
    <w:rsid w:val="00D90322"/>
    <w:rsid w:val="00E04E40"/>
    <w:rsid w:val="00E257E5"/>
    <w:rsid w:val="00E7673C"/>
    <w:rsid w:val="00E91C77"/>
    <w:rsid w:val="00EA0C6F"/>
    <w:rsid w:val="00EE2568"/>
    <w:rsid w:val="00F02DEE"/>
    <w:rsid w:val="00F221DE"/>
    <w:rsid w:val="00F50BB8"/>
    <w:rsid w:val="00F85763"/>
    <w:rsid w:val="00F921E3"/>
    <w:rsid w:val="00F93F12"/>
    <w:rsid w:val="00F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A9685A"/>
  <w15:chartTrackingRefBased/>
  <w15:docId w15:val="{C1FB33E7-FFF2-45A0-A778-EC38A54AC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763"/>
    <w:pPr>
      <w:spacing w:after="0" w:line="240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0587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b/>
      <w:caps/>
      <w:color w:val="32B04A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29F9"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939598" w:themeColor="accent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058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58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58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4546A" w:themeColor="text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058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058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52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058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058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B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BDA"/>
  </w:style>
  <w:style w:type="paragraph" w:styleId="Footer">
    <w:name w:val="footer"/>
    <w:basedOn w:val="Normal"/>
    <w:link w:val="FooterChar"/>
    <w:uiPriority w:val="99"/>
    <w:unhideWhenUsed/>
    <w:qFormat/>
    <w:rsid w:val="00087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BDA"/>
  </w:style>
  <w:style w:type="paragraph" w:styleId="Title">
    <w:name w:val="Title"/>
    <w:basedOn w:val="Normal"/>
    <w:next w:val="Normal"/>
    <w:link w:val="TitleChar"/>
    <w:uiPriority w:val="10"/>
    <w:qFormat/>
    <w:rsid w:val="00810587"/>
    <w:pPr>
      <w:contextualSpacing/>
    </w:pPr>
    <w:rPr>
      <w:rFonts w:asciiTheme="majorHAnsi" w:eastAsiaTheme="majorEastAsia" w:hAnsiTheme="majorHAnsi" w:cstheme="majorBidi"/>
      <w:color w:val="006A4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587"/>
    <w:rPr>
      <w:rFonts w:asciiTheme="majorHAnsi" w:eastAsiaTheme="majorEastAsia" w:hAnsiTheme="majorHAnsi" w:cstheme="majorBidi"/>
      <w:color w:val="006A4F" w:themeColor="accent1"/>
      <w:spacing w:val="-10"/>
      <w:sz w:val="56"/>
      <w:szCs w:val="56"/>
    </w:rPr>
  </w:style>
  <w:style w:type="table" w:styleId="TableGrid">
    <w:name w:val="Table Grid"/>
    <w:basedOn w:val="TableNormal"/>
    <w:uiPriority w:val="39"/>
    <w:rsid w:val="004D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10587"/>
    <w:rPr>
      <w:rFonts w:asciiTheme="majorHAnsi" w:eastAsiaTheme="majorEastAsia" w:hAnsiTheme="majorHAnsi" w:cstheme="majorBidi"/>
      <w:b/>
      <w:caps/>
      <w:color w:val="32B04A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29F9"/>
    <w:rPr>
      <w:rFonts w:asciiTheme="majorHAnsi" w:eastAsiaTheme="majorEastAsia" w:hAnsiTheme="majorHAnsi" w:cstheme="majorBidi"/>
      <w:color w:val="939598" w:themeColor="accent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058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058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58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058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0587"/>
    <w:rPr>
      <w:rFonts w:asciiTheme="majorHAnsi" w:eastAsiaTheme="majorEastAsia" w:hAnsiTheme="majorHAnsi" w:cstheme="majorBidi"/>
      <w:i/>
      <w:iCs/>
      <w:color w:val="00352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058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058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0587"/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0587"/>
    <w:pPr>
      <w:numPr>
        <w:ilvl w:val="1"/>
      </w:numPr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0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10587"/>
    <w:rPr>
      <w:b/>
      <w:bCs/>
    </w:rPr>
  </w:style>
  <w:style w:type="character" w:styleId="Emphasis">
    <w:name w:val="Emphasis"/>
    <w:basedOn w:val="DefaultParagraphFont"/>
    <w:uiPriority w:val="20"/>
    <w:qFormat/>
    <w:rsid w:val="00810587"/>
    <w:rPr>
      <w:i/>
      <w:iCs/>
    </w:rPr>
  </w:style>
  <w:style w:type="paragraph" w:styleId="NoSpacing">
    <w:name w:val="No Spacing"/>
    <w:uiPriority w:val="1"/>
    <w:qFormat/>
    <w:rsid w:val="00810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1058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058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587"/>
    <w:pPr>
      <w:pBdr>
        <w:left w:val="single" w:sz="18" w:space="12" w:color="006A4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6A4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587"/>
    <w:rPr>
      <w:rFonts w:asciiTheme="majorHAnsi" w:eastAsiaTheme="majorEastAsia" w:hAnsiTheme="majorHAnsi" w:cstheme="majorBidi"/>
      <w:color w:val="006A4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1058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1058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1058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1058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1058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0587"/>
    <w:pPr>
      <w:outlineLvl w:val="9"/>
    </w:pPr>
  </w:style>
  <w:style w:type="paragraph" w:styleId="ListParagraph">
    <w:name w:val="List Paragraph"/>
    <w:basedOn w:val="Normal"/>
    <w:uiPriority w:val="34"/>
    <w:qFormat/>
    <w:rsid w:val="00C671A3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0E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0E3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E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E3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C00E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46E5E"/>
    <w:rPr>
      <w:color w:val="00558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E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5106C"/>
    <w:pPr>
      <w:spacing w:after="0" w:line="240" w:lineRule="auto"/>
    </w:pPr>
    <w:rPr>
      <w:sz w:val="22"/>
    </w:rPr>
  </w:style>
  <w:style w:type="paragraph" w:customStyle="1" w:styleId="Default">
    <w:name w:val="Default"/>
    <w:rsid w:val="005E14C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customStyle="1" w:styleId="markedcontent">
    <w:name w:val="markedcontent"/>
    <w:basedOn w:val="DefaultParagraphFont"/>
    <w:rsid w:val="00530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6A4F"/>
      </a:accent1>
      <a:accent2>
        <a:srgbClr val="32B04A"/>
      </a:accent2>
      <a:accent3>
        <a:srgbClr val="C7C8CA"/>
      </a:accent3>
      <a:accent4>
        <a:srgbClr val="FCAF17"/>
      </a:accent4>
      <a:accent5>
        <a:srgbClr val="939598"/>
      </a:accent5>
      <a:accent6>
        <a:srgbClr val="009EC9"/>
      </a:accent6>
      <a:hlink>
        <a:srgbClr val="005581"/>
      </a:hlink>
      <a:folHlink>
        <a:srgbClr val="92268F"/>
      </a:folHlink>
    </a:clrScheme>
    <a:fontScheme name="Custom 1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EB2DB-4EE4-40E3-A481-CD863BBAC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916</Words>
  <Characters>5612</Characters>
  <Application>Microsoft Office Word</Application>
  <DocSecurity>0</DocSecurity>
  <Lines>17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ocument Filepath]</dc:subject>
  <dc:creator>Sarina Mathai</dc:creator>
  <cp:keywords/>
  <dc:description/>
  <cp:lastModifiedBy>Jennifer Geisler</cp:lastModifiedBy>
  <cp:revision>2</cp:revision>
  <dcterms:created xsi:type="dcterms:W3CDTF">2023-04-26T18:04:00Z</dcterms:created>
  <dcterms:modified xsi:type="dcterms:W3CDTF">2023-04-26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25a44e8a98eb4b9a6bfa39c7972272369461449c42d63c780c5093821cad07</vt:lpwstr>
  </property>
</Properties>
</file>